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53877" w14:textId="7FC8E9FC" w:rsidR="00950CAD" w:rsidRPr="007329AB" w:rsidRDefault="007329AB" w:rsidP="0060735E">
      <w:pPr>
        <w:keepNext/>
        <w:spacing w:before="240" w:after="240" w:line="240" w:lineRule="auto"/>
        <w:jc w:val="center"/>
        <w:outlineLvl w:val="0"/>
        <w:rPr>
          <w:rFonts w:ascii="Arial" w:eastAsia="Times New Roman" w:hAnsi="Arial" w:cs="Arial"/>
          <w:b/>
          <w:bCs/>
          <w:kern w:val="32"/>
          <w:sz w:val="24"/>
          <w:szCs w:val="24"/>
          <w:lang w:val="en-GB" w:eastAsia="cs-CZ"/>
        </w:rPr>
      </w:pPr>
      <w:r w:rsidRPr="007329AB">
        <w:rPr>
          <w:rFonts w:ascii="Arial" w:eastAsia="Times New Roman" w:hAnsi="Arial" w:cs="Arial"/>
          <w:b/>
          <w:bCs/>
          <w:kern w:val="32"/>
          <w:sz w:val="24"/>
          <w:szCs w:val="24"/>
          <w:lang w:val="en-GB" w:eastAsia="cs-CZ"/>
        </w:rPr>
        <w:t>Introduction to the Software Engineering – Test 1. Use Case</w:t>
      </w:r>
    </w:p>
    <w:p w14:paraId="17D491E0" w14:textId="77777777" w:rsidR="007329AB" w:rsidRDefault="007329AB" w:rsidP="0060735E">
      <w:pPr>
        <w:tabs>
          <w:tab w:val="left" w:pos="1134"/>
          <w:tab w:val="left" w:pos="1418"/>
        </w:tabs>
        <w:spacing w:after="0"/>
        <w:rPr>
          <w:b/>
          <w:lang w:val="en-GB"/>
        </w:rPr>
      </w:pPr>
    </w:p>
    <w:p w14:paraId="3066C3F5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  <w:r w:rsidRPr="007329AB">
        <w:rPr>
          <w:b/>
          <w:lang w:val="en-GB"/>
        </w:rPr>
        <w:t>Assignment:</w:t>
      </w:r>
    </w:p>
    <w:p w14:paraId="71786B36" w14:textId="3654E6EB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The following points describe the basic requirements for an information system. Write the main use cases in text </w:t>
      </w:r>
      <w:r>
        <w:rPr>
          <w:bCs/>
          <w:lang w:val="en-GB"/>
        </w:rPr>
        <w:t xml:space="preserve">form </w:t>
      </w:r>
      <w:r w:rsidRPr="007329AB">
        <w:rPr>
          <w:bCs/>
          <w:lang w:val="en-GB"/>
        </w:rPr>
        <w:t xml:space="preserve">and </w:t>
      </w:r>
      <w:r>
        <w:rPr>
          <w:bCs/>
          <w:lang w:val="en-GB"/>
        </w:rPr>
        <w:t>create</w:t>
      </w:r>
      <w:r w:rsidRPr="007329AB">
        <w:rPr>
          <w:bCs/>
          <w:lang w:val="en-GB"/>
        </w:rPr>
        <w:t xml:space="preserve"> the appropriate use case diagram for them.</w:t>
      </w:r>
    </w:p>
    <w:p w14:paraId="33B5F552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</w:p>
    <w:p w14:paraId="66912A9F" w14:textId="6D3508FC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  <w:r>
        <w:rPr>
          <w:b/>
          <w:lang w:val="en-GB"/>
        </w:rPr>
        <w:t>The system</w:t>
      </w:r>
    </w:p>
    <w:p w14:paraId="6A1CFBD0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The system will be used in the library for the registration of books, their </w:t>
      </w:r>
      <w:proofErr w:type="gramStart"/>
      <w:r w:rsidRPr="007329AB">
        <w:rPr>
          <w:bCs/>
          <w:lang w:val="en-GB"/>
        </w:rPr>
        <w:t>loans</w:t>
      </w:r>
      <w:proofErr w:type="gramEnd"/>
      <w:r w:rsidRPr="007329AB">
        <w:rPr>
          <w:bCs/>
          <w:lang w:val="en-GB"/>
        </w:rPr>
        <w:t xml:space="preserve"> and reservations.</w:t>
      </w:r>
    </w:p>
    <w:p w14:paraId="5B3BB31D" w14:textId="77777777" w:rsid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</w:p>
    <w:p w14:paraId="74F54389" w14:textId="4731C412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  <w:r w:rsidRPr="007329AB">
        <w:rPr>
          <w:b/>
          <w:lang w:val="en-GB"/>
        </w:rPr>
        <w:t>Basic requirements:</w:t>
      </w:r>
    </w:p>
    <w:p w14:paraId="002CCAF8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- The operator has the ability to manage (add, remove, </w:t>
      </w:r>
      <w:proofErr w:type="gramStart"/>
      <w:r w:rsidRPr="007329AB">
        <w:rPr>
          <w:bCs/>
          <w:lang w:val="en-GB"/>
        </w:rPr>
        <w:t>edit,…</w:t>
      </w:r>
      <w:proofErr w:type="gramEnd"/>
      <w:r w:rsidRPr="007329AB">
        <w:rPr>
          <w:bCs/>
          <w:lang w:val="en-GB"/>
        </w:rPr>
        <w:t>) books</w:t>
      </w:r>
    </w:p>
    <w:p w14:paraId="51734AA8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- The staff </w:t>
      </w:r>
      <w:proofErr w:type="gramStart"/>
      <w:r w:rsidRPr="007329AB">
        <w:rPr>
          <w:bCs/>
          <w:lang w:val="en-GB"/>
        </w:rPr>
        <w:t>has the opportunity to</w:t>
      </w:r>
      <w:proofErr w:type="gramEnd"/>
      <w:r w:rsidRPr="007329AB">
        <w:rPr>
          <w:bCs/>
          <w:lang w:val="en-GB"/>
        </w:rPr>
        <w:t xml:space="preserve"> book a book rental for readers</w:t>
      </w:r>
    </w:p>
    <w:p w14:paraId="4F040292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- The staff </w:t>
      </w:r>
      <w:proofErr w:type="gramStart"/>
      <w:r w:rsidRPr="007329AB">
        <w:rPr>
          <w:bCs/>
          <w:lang w:val="en-GB"/>
        </w:rPr>
        <w:t>has the opportunity to</w:t>
      </w:r>
      <w:proofErr w:type="gramEnd"/>
      <w:r w:rsidRPr="007329AB">
        <w:rPr>
          <w:bCs/>
          <w:lang w:val="en-GB"/>
        </w:rPr>
        <w:t xml:space="preserve"> create a book for readers (based on reservation or without)</w:t>
      </w:r>
    </w:p>
    <w:p w14:paraId="67E386B5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>- The operator can print a text document of the book loan</w:t>
      </w:r>
    </w:p>
    <w:p w14:paraId="1EB3CEA2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- The operator </w:t>
      </w:r>
      <w:proofErr w:type="gramStart"/>
      <w:r w:rsidRPr="007329AB">
        <w:rPr>
          <w:bCs/>
          <w:lang w:val="en-GB"/>
        </w:rPr>
        <w:t>has the ability to</w:t>
      </w:r>
      <w:proofErr w:type="gramEnd"/>
      <w:r w:rsidRPr="007329AB">
        <w:rPr>
          <w:bCs/>
          <w:lang w:val="en-GB"/>
        </w:rPr>
        <w:t xml:space="preserve"> search for books</w:t>
      </w:r>
    </w:p>
    <w:p w14:paraId="730AE082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- The chief librarian </w:t>
      </w:r>
      <w:proofErr w:type="gramStart"/>
      <w:r w:rsidRPr="007329AB">
        <w:rPr>
          <w:bCs/>
          <w:lang w:val="en-GB"/>
        </w:rPr>
        <w:t>has the ability to</w:t>
      </w:r>
      <w:proofErr w:type="gramEnd"/>
      <w:r w:rsidRPr="007329AB">
        <w:rPr>
          <w:bCs/>
          <w:lang w:val="en-GB"/>
        </w:rPr>
        <w:t xml:space="preserve"> work as an operator and can also create and manage reports</w:t>
      </w:r>
    </w:p>
    <w:p w14:paraId="605A560D" w14:textId="77777777" w:rsid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</w:p>
    <w:p w14:paraId="0353DC42" w14:textId="6C854A0D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  <w:r w:rsidRPr="007329AB">
        <w:rPr>
          <w:b/>
          <w:lang w:val="en-GB"/>
        </w:rPr>
        <w:t>Tasks</w:t>
      </w:r>
      <w:r>
        <w:rPr>
          <w:b/>
          <w:lang w:val="en-GB"/>
        </w:rPr>
        <w:t xml:space="preserve"> (max 10 points)</w:t>
      </w:r>
      <w:r w:rsidRPr="007329AB">
        <w:rPr>
          <w:b/>
          <w:lang w:val="en-GB"/>
        </w:rPr>
        <w:t>:</w:t>
      </w:r>
    </w:p>
    <w:p w14:paraId="43357B5C" w14:textId="75D8BB88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 xml:space="preserve">1. Identify all actors according to requirements and </w:t>
      </w:r>
      <w:r>
        <w:rPr>
          <w:bCs/>
          <w:lang w:val="en-GB"/>
        </w:rPr>
        <w:t>use cases</w:t>
      </w:r>
      <w:r w:rsidRPr="007329AB">
        <w:rPr>
          <w:bCs/>
          <w:lang w:val="en-GB"/>
        </w:rPr>
        <w:t xml:space="preserve"> (1 point)</w:t>
      </w:r>
    </w:p>
    <w:p w14:paraId="75CA58C7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>2. Write the text part of the use cases Book loan reservation and Book loan (5 points)</w:t>
      </w:r>
    </w:p>
    <w:p w14:paraId="2F686E74" w14:textId="6EBCD1C3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7329AB">
        <w:rPr>
          <w:bCs/>
          <w:lang w:val="en-GB"/>
        </w:rPr>
        <w:t>3. Draw a UML Use case diagram including all mentioned actors and use cases (4 points)</w:t>
      </w:r>
    </w:p>
    <w:p w14:paraId="683B3D07" w14:textId="77777777" w:rsidR="007329AB" w:rsidRPr="007329AB" w:rsidRDefault="007329AB" w:rsidP="008C53D6">
      <w:pPr>
        <w:tabs>
          <w:tab w:val="left" w:pos="1134"/>
          <w:tab w:val="left" w:pos="1418"/>
        </w:tabs>
        <w:rPr>
          <w:lang w:val="en-GB"/>
        </w:rPr>
      </w:pPr>
    </w:p>
    <w:sectPr w:rsidR="007329AB" w:rsidRPr="007329AB" w:rsidSect="00C701E8"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CD2406"/>
    <w:multiLevelType w:val="hybridMultilevel"/>
    <w:tmpl w:val="7E84ED28"/>
    <w:lvl w:ilvl="0" w:tplc="D6AAB6D4">
      <w:start w:val="1"/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 w15:restartNumberingAfterBreak="0">
    <w:nsid w:val="29403560"/>
    <w:multiLevelType w:val="hybridMultilevel"/>
    <w:tmpl w:val="E56623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00BC4"/>
    <w:multiLevelType w:val="hybridMultilevel"/>
    <w:tmpl w:val="AD7AC9BC"/>
    <w:lvl w:ilvl="0" w:tplc="D8A61A7E">
      <w:start w:val="1"/>
      <w:numFmt w:val="bullet"/>
      <w:lvlText w:val="-"/>
      <w:lvlJc w:val="left"/>
      <w:pPr>
        <w:ind w:left="150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48355CA6"/>
    <w:multiLevelType w:val="hybridMultilevel"/>
    <w:tmpl w:val="76760390"/>
    <w:lvl w:ilvl="0" w:tplc="60341204">
      <w:start w:val="1"/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" w15:restartNumberingAfterBreak="0">
    <w:nsid w:val="488D0451"/>
    <w:multiLevelType w:val="hybridMultilevel"/>
    <w:tmpl w:val="7BD40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B3448"/>
    <w:multiLevelType w:val="hybridMultilevel"/>
    <w:tmpl w:val="87D6A7A8"/>
    <w:lvl w:ilvl="0" w:tplc="3FC25208">
      <w:start w:val="1"/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" w15:restartNumberingAfterBreak="0">
    <w:nsid w:val="5E5C3596"/>
    <w:multiLevelType w:val="hybridMultilevel"/>
    <w:tmpl w:val="7A848AC6"/>
    <w:lvl w:ilvl="0" w:tplc="9872B530">
      <w:start w:val="1"/>
      <w:numFmt w:val="bullet"/>
      <w:lvlText w:val="-"/>
      <w:lvlJc w:val="left"/>
      <w:pPr>
        <w:ind w:left="177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CzsDA0MzYzNTVV0lEKTi0uzszPAykwrAUAYwW6kiwAAAA="/>
  </w:docVars>
  <w:rsids>
    <w:rsidRoot w:val="00291B64"/>
    <w:rsid w:val="000E15E6"/>
    <w:rsid w:val="001C211C"/>
    <w:rsid w:val="00226D94"/>
    <w:rsid w:val="00291B64"/>
    <w:rsid w:val="002B6EC8"/>
    <w:rsid w:val="00307758"/>
    <w:rsid w:val="0031242E"/>
    <w:rsid w:val="00325C1D"/>
    <w:rsid w:val="004F465B"/>
    <w:rsid w:val="005106AD"/>
    <w:rsid w:val="00603BAC"/>
    <w:rsid w:val="0060735E"/>
    <w:rsid w:val="00701DD0"/>
    <w:rsid w:val="007329AB"/>
    <w:rsid w:val="008804C5"/>
    <w:rsid w:val="008C53D6"/>
    <w:rsid w:val="00950CAD"/>
    <w:rsid w:val="00AF06E7"/>
    <w:rsid w:val="00AF7AAE"/>
    <w:rsid w:val="00B01A5C"/>
    <w:rsid w:val="00C701E8"/>
    <w:rsid w:val="00EF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53873"/>
  <w15:docId w15:val="{8D1E9CC0-06C2-4A5B-A164-E73A03C6C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B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0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34A38DC9374949B42CC6637BEADDB4" ma:contentTypeVersion="1" ma:contentTypeDescription="Vytvoří nový dokument" ma:contentTypeScope="" ma:versionID="d4a6ec5b71601f8b49ecfcc2b88c4497">
  <xsd:schema xmlns:xsd="http://www.w3.org/2001/XMLSchema" xmlns:xs="http://www.w3.org/2001/XMLSchema" xmlns:p="http://schemas.microsoft.com/office/2006/metadata/properties" xmlns:ns2="cb8dffc2-ea3e-457f-b7df-1b404ce36a8a" targetNamespace="http://schemas.microsoft.com/office/2006/metadata/properties" ma:root="true" ma:fieldsID="df2bad2c75bbfe30397dedf22815ca40" ns2:_="">
    <xsd:import namespace="cb8dffc2-ea3e-457f-b7df-1b404ce36a8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dffc2-ea3e-457f-b7df-1b404ce36a8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b8dffc2-ea3e-457f-b7df-1b404ce36a8a" xsi:nil="true"/>
  </documentManagement>
</p:properties>
</file>

<file path=customXml/itemProps1.xml><?xml version="1.0" encoding="utf-8"?>
<ds:datastoreItem xmlns:ds="http://schemas.openxmlformats.org/officeDocument/2006/customXml" ds:itemID="{ACAE1D3F-F2A1-402E-9CDE-53D51897BB4B}"/>
</file>

<file path=customXml/itemProps2.xml><?xml version="1.0" encoding="utf-8"?>
<ds:datastoreItem xmlns:ds="http://schemas.openxmlformats.org/officeDocument/2006/customXml" ds:itemID="{3857C11F-41A9-4689-8E40-F65778C2ACB7}"/>
</file>

<file path=customXml/itemProps3.xml><?xml version="1.0" encoding="utf-8"?>
<ds:datastoreItem xmlns:ds="http://schemas.openxmlformats.org/officeDocument/2006/customXml" ds:itemID="{AACA3FB0-D14A-44B6-9814-19B3FD45D2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7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</dc:creator>
  <cp:keywords/>
  <dc:description/>
  <cp:lastModifiedBy>Jakub Stolfa</cp:lastModifiedBy>
  <cp:revision>5</cp:revision>
  <dcterms:created xsi:type="dcterms:W3CDTF">2018-10-08T13:59:00Z</dcterms:created>
  <dcterms:modified xsi:type="dcterms:W3CDTF">2020-10-1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34A38DC9374949B42CC6637BEADDB4</vt:lpwstr>
  </property>
</Properties>
</file>